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FD2C3" w14:textId="77777777" w:rsidR="00DA7311" w:rsidRPr="002C43F2" w:rsidRDefault="002C43F2" w:rsidP="001B1214">
      <w:pPr>
        <w:pStyle w:val="Heading1"/>
        <w:rPr>
          <w:sz w:val="24"/>
          <w:szCs w:val="24"/>
        </w:rPr>
      </w:pPr>
      <w:r w:rsidRPr="002C43F2">
        <w:t>MICHAEL</w:t>
      </w:r>
    </w:p>
    <w:p w14:paraId="7AD58D14" w14:textId="77777777" w:rsidR="00DA7311" w:rsidRPr="002C43F2" w:rsidRDefault="002C43F2" w:rsidP="001B1214">
      <w:pPr>
        <w:pStyle w:val="Heading2"/>
        <w:rPr>
          <w:sz w:val="24"/>
          <w:szCs w:val="24"/>
        </w:rPr>
      </w:pPr>
      <w:r w:rsidRPr="002C43F2">
        <w:t>PROFILE</w:t>
      </w:r>
    </w:p>
    <w:p w14:paraId="6D923D69" w14:textId="77777777" w:rsidR="00DA7311" w:rsidRPr="002C43F2" w:rsidRDefault="002C43F2">
      <w:pPr>
        <w:spacing w:after="200" w:line="240" w:lineRule="auto"/>
        <w:rPr>
          <w:rFonts w:ascii="Century Gothic" w:eastAsia="Comfortaa" w:hAnsi="Century Gothic" w:cs="Comfortaa"/>
          <w:color w:val="000000"/>
          <w:sz w:val="24"/>
          <w:szCs w:val="24"/>
        </w:rPr>
      </w:pPr>
      <w:r w:rsidRPr="002C43F2">
        <w:rPr>
          <w:rFonts w:ascii="Century Gothic" w:eastAsia="Comfortaa" w:hAnsi="Century Gothic" w:cs="Comfortaa"/>
          <w:color w:val="000000"/>
          <w:sz w:val="24"/>
          <w:szCs w:val="24"/>
        </w:rPr>
        <w:t>Michael has enrolled onto the Certificate II in Plumbing pre-vocational course which runs Monday to Wednesday 8.00am to 3.45pm with Thursday and Friday mandatory Work Placement.  Michael has a hearing impairment that he has had since birth.  He wears hearing aids in both ears but struggles with a large amount of verbal information and instructions given at one time.  He can lip read very well, but it has affected his confidence and interpersonal skills. The Disability Support team have created an Individual Support Plan to accommodate Michael’s hearing.  Michael did not disclose that he experiences extreme anxiety. This is his first course post-high school and he must catch two buses to get to the campus which is on the other side of town in the industrial area.</w:t>
      </w:r>
    </w:p>
    <w:p w14:paraId="1E4ADCCF" w14:textId="77777777" w:rsidR="00DA7311" w:rsidRPr="002C43F2" w:rsidRDefault="00DA7311">
      <w:pPr>
        <w:spacing w:after="200" w:line="240" w:lineRule="auto"/>
        <w:rPr>
          <w:rFonts w:ascii="Century Gothic" w:eastAsia="Comfortaa" w:hAnsi="Century Gothic" w:cs="Comfortaa"/>
          <w:sz w:val="24"/>
          <w:szCs w:val="24"/>
        </w:rPr>
      </w:pPr>
    </w:p>
    <w:p w14:paraId="3905A7D3" w14:textId="77777777" w:rsidR="00DA7311" w:rsidRPr="002C43F2" w:rsidRDefault="002C43F2" w:rsidP="001B1214">
      <w:pPr>
        <w:pStyle w:val="Heading2"/>
        <w:rPr>
          <w:sz w:val="24"/>
          <w:szCs w:val="24"/>
        </w:rPr>
      </w:pPr>
      <w:r w:rsidRPr="002C43F2">
        <w:t>IMPACT ON MICHAEL</w:t>
      </w:r>
    </w:p>
    <w:p w14:paraId="29040D17" w14:textId="77777777" w:rsidR="00DA7311" w:rsidRPr="002C43F2" w:rsidRDefault="002C43F2">
      <w:pPr>
        <w:numPr>
          <w:ilvl w:val="0"/>
          <w:numId w:val="1"/>
        </w:numPr>
        <w:spacing w:after="0" w:line="240" w:lineRule="auto"/>
        <w:rPr>
          <w:rFonts w:ascii="Century Gothic" w:eastAsia="Comfortaa" w:hAnsi="Century Gothic" w:cs="Comfortaa"/>
          <w:color w:val="000000"/>
          <w:sz w:val="24"/>
          <w:szCs w:val="24"/>
        </w:rPr>
      </w:pPr>
      <w:r w:rsidRPr="002C43F2">
        <w:rPr>
          <w:rFonts w:ascii="Century Gothic" w:eastAsia="Comfortaa" w:hAnsi="Century Gothic" w:cs="Comfortaa"/>
          <w:color w:val="000000"/>
          <w:sz w:val="24"/>
          <w:szCs w:val="24"/>
        </w:rPr>
        <w:t>Social withdrawal</w:t>
      </w:r>
    </w:p>
    <w:p w14:paraId="1B76F11E" w14:textId="77777777" w:rsidR="00DA7311" w:rsidRPr="002C43F2" w:rsidRDefault="002C43F2">
      <w:pPr>
        <w:numPr>
          <w:ilvl w:val="0"/>
          <w:numId w:val="1"/>
        </w:numPr>
        <w:spacing w:after="0" w:line="240" w:lineRule="auto"/>
        <w:rPr>
          <w:rFonts w:ascii="Century Gothic" w:eastAsia="Comfortaa" w:hAnsi="Century Gothic" w:cs="Comfortaa"/>
          <w:color w:val="000000"/>
          <w:sz w:val="24"/>
          <w:szCs w:val="24"/>
        </w:rPr>
      </w:pPr>
      <w:r w:rsidRPr="002C43F2">
        <w:rPr>
          <w:rFonts w:ascii="Century Gothic" w:eastAsia="Comfortaa" w:hAnsi="Century Gothic" w:cs="Comfortaa"/>
          <w:color w:val="000000"/>
          <w:sz w:val="24"/>
          <w:szCs w:val="24"/>
        </w:rPr>
        <w:t>Isolation</w:t>
      </w:r>
    </w:p>
    <w:p w14:paraId="3D0CC37F" w14:textId="77777777" w:rsidR="00DA7311" w:rsidRPr="002C43F2" w:rsidRDefault="002C43F2">
      <w:pPr>
        <w:numPr>
          <w:ilvl w:val="0"/>
          <w:numId w:val="1"/>
        </w:numPr>
        <w:spacing w:after="0" w:line="240" w:lineRule="auto"/>
        <w:rPr>
          <w:rFonts w:ascii="Century Gothic" w:eastAsia="Comfortaa" w:hAnsi="Century Gothic" w:cs="Comfortaa"/>
          <w:color w:val="000000"/>
          <w:sz w:val="24"/>
          <w:szCs w:val="24"/>
        </w:rPr>
      </w:pPr>
      <w:r w:rsidRPr="002C43F2">
        <w:rPr>
          <w:rFonts w:ascii="Century Gothic" w:eastAsia="Comfortaa" w:hAnsi="Century Gothic" w:cs="Comfortaa"/>
          <w:color w:val="000000"/>
          <w:sz w:val="24"/>
          <w:szCs w:val="24"/>
        </w:rPr>
        <w:t>Difficulties interacting with others</w:t>
      </w:r>
    </w:p>
    <w:p w14:paraId="2DB4B06F" w14:textId="77777777" w:rsidR="00DA7311" w:rsidRPr="002C43F2" w:rsidRDefault="002C43F2">
      <w:pPr>
        <w:numPr>
          <w:ilvl w:val="0"/>
          <w:numId w:val="1"/>
        </w:numPr>
        <w:spacing w:after="200" w:line="240" w:lineRule="auto"/>
        <w:rPr>
          <w:rFonts w:ascii="Century Gothic" w:eastAsia="Comfortaa" w:hAnsi="Century Gothic" w:cs="Comfortaa"/>
          <w:color w:val="000000"/>
          <w:sz w:val="24"/>
          <w:szCs w:val="24"/>
        </w:rPr>
      </w:pPr>
      <w:r w:rsidRPr="002C43F2">
        <w:rPr>
          <w:rFonts w:ascii="Century Gothic" w:eastAsia="Comfortaa" w:hAnsi="Century Gothic" w:cs="Comfortaa"/>
          <w:color w:val="000000"/>
          <w:sz w:val="24"/>
          <w:szCs w:val="24"/>
        </w:rPr>
        <w:t>Lack of concentration</w:t>
      </w:r>
      <w:r w:rsidRPr="002C43F2">
        <w:rPr>
          <w:rFonts w:ascii="Century Gothic" w:eastAsia="Comfortaa" w:hAnsi="Century Gothic" w:cs="Comfortaa"/>
          <w:sz w:val="24"/>
          <w:szCs w:val="24"/>
        </w:rPr>
        <w:br/>
      </w:r>
    </w:p>
    <w:p w14:paraId="07E16F3D" w14:textId="77777777" w:rsidR="00DA7311" w:rsidRPr="002C43F2" w:rsidRDefault="002C43F2" w:rsidP="001B1214">
      <w:pPr>
        <w:pStyle w:val="Heading2"/>
        <w:rPr>
          <w:sz w:val="24"/>
          <w:szCs w:val="24"/>
        </w:rPr>
      </w:pPr>
      <w:r w:rsidRPr="002C43F2">
        <w:t>IMPLICATIONS FOR LEARNING</w:t>
      </w:r>
    </w:p>
    <w:p w14:paraId="6E7533A0" w14:textId="77777777" w:rsidR="00DA7311" w:rsidRPr="002C43F2" w:rsidRDefault="002C43F2">
      <w:pPr>
        <w:numPr>
          <w:ilvl w:val="0"/>
          <w:numId w:val="2"/>
        </w:numPr>
        <w:spacing w:after="0" w:line="240" w:lineRule="auto"/>
        <w:rPr>
          <w:rFonts w:ascii="Century Gothic" w:eastAsia="Comfortaa" w:hAnsi="Century Gothic" w:cs="Comfortaa"/>
          <w:b/>
          <w:color w:val="000000"/>
          <w:sz w:val="24"/>
          <w:szCs w:val="24"/>
        </w:rPr>
      </w:pPr>
      <w:r w:rsidRPr="002C43F2">
        <w:rPr>
          <w:rFonts w:ascii="Century Gothic" w:eastAsia="Comfortaa" w:hAnsi="Century Gothic" w:cs="Comfortaa"/>
          <w:color w:val="000000"/>
          <w:sz w:val="24"/>
          <w:szCs w:val="24"/>
        </w:rPr>
        <w:t>Fear of interacting with others</w:t>
      </w:r>
    </w:p>
    <w:p w14:paraId="214A715F" w14:textId="77777777" w:rsidR="00DA7311" w:rsidRPr="002C43F2" w:rsidRDefault="002C43F2">
      <w:pPr>
        <w:numPr>
          <w:ilvl w:val="0"/>
          <w:numId w:val="2"/>
        </w:numPr>
        <w:spacing w:after="0" w:line="240" w:lineRule="auto"/>
        <w:rPr>
          <w:rFonts w:ascii="Century Gothic" w:eastAsia="Comfortaa" w:hAnsi="Century Gothic" w:cs="Comfortaa"/>
          <w:color w:val="000000"/>
          <w:sz w:val="24"/>
          <w:szCs w:val="24"/>
        </w:rPr>
      </w:pPr>
      <w:r w:rsidRPr="002C43F2">
        <w:rPr>
          <w:rFonts w:ascii="Century Gothic" w:eastAsia="Comfortaa" w:hAnsi="Century Gothic" w:cs="Comfortaa"/>
          <w:color w:val="000000"/>
          <w:sz w:val="24"/>
          <w:szCs w:val="24"/>
        </w:rPr>
        <w:t>Avoidance of group tasks</w:t>
      </w:r>
    </w:p>
    <w:p w14:paraId="3FEC00E2" w14:textId="77777777" w:rsidR="00DA7311" w:rsidRPr="002C43F2" w:rsidRDefault="002C43F2">
      <w:pPr>
        <w:numPr>
          <w:ilvl w:val="0"/>
          <w:numId w:val="2"/>
        </w:numPr>
        <w:spacing w:after="0" w:line="240" w:lineRule="auto"/>
        <w:rPr>
          <w:rFonts w:ascii="Century Gothic" w:eastAsia="Comfortaa" w:hAnsi="Century Gothic" w:cs="Comfortaa"/>
          <w:color w:val="000000"/>
          <w:sz w:val="24"/>
          <w:szCs w:val="24"/>
        </w:rPr>
      </w:pPr>
      <w:r w:rsidRPr="002C43F2">
        <w:rPr>
          <w:rFonts w:ascii="Century Gothic" w:eastAsia="Comfortaa" w:hAnsi="Century Gothic" w:cs="Comfortaa"/>
          <w:color w:val="000000"/>
          <w:sz w:val="24"/>
          <w:szCs w:val="24"/>
        </w:rPr>
        <w:t>Exclusion by other learners because of ‘different behaviour’</w:t>
      </w:r>
    </w:p>
    <w:p w14:paraId="5BEAC0DB" w14:textId="77777777" w:rsidR="00DA7311" w:rsidRPr="002C43F2" w:rsidRDefault="002C43F2">
      <w:pPr>
        <w:numPr>
          <w:ilvl w:val="0"/>
          <w:numId w:val="2"/>
        </w:numPr>
        <w:spacing w:after="0" w:line="240" w:lineRule="auto"/>
        <w:rPr>
          <w:rFonts w:ascii="Century Gothic" w:eastAsia="Comfortaa" w:hAnsi="Century Gothic" w:cs="Comfortaa"/>
          <w:color w:val="000000"/>
          <w:sz w:val="24"/>
          <w:szCs w:val="24"/>
        </w:rPr>
      </w:pPr>
      <w:r w:rsidRPr="002C43F2">
        <w:rPr>
          <w:rFonts w:ascii="Century Gothic" w:eastAsia="Comfortaa" w:hAnsi="Century Gothic" w:cs="Comfortaa"/>
          <w:color w:val="000000"/>
          <w:sz w:val="24"/>
          <w:szCs w:val="24"/>
        </w:rPr>
        <w:t>Learner may appear withdrawn and disinterested</w:t>
      </w:r>
    </w:p>
    <w:p w14:paraId="57F57AD5" w14:textId="77777777" w:rsidR="00DA7311" w:rsidRPr="002C43F2" w:rsidRDefault="002C43F2">
      <w:pPr>
        <w:numPr>
          <w:ilvl w:val="0"/>
          <w:numId w:val="2"/>
        </w:numPr>
        <w:spacing w:after="0" w:line="240" w:lineRule="auto"/>
        <w:rPr>
          <w:rFonts w:ascii="Century Gothic" w:eastAsia="Comfortaa" w:hAnsi="Century Gothic" w:cs="Comfortaa"/>
          <w:color w:val="000000"/>
          <w:sz w:val="24"/>
          <w:szCs w:val="24"/>
        </w:rPr>
      </w:pPr>
      <w:r w:rsidRPr="002C43F2">
        <w:rPr>
          <w:rFonts w:ascii="Century Gothic" w:eastAsia="Comfortaa" w:hAnsi="Century Gothic" w:cs="Comfortaa"/>
          <w:color w:val="000000"/>
          <w:sz w:val="24"/>
          <w:szCs w:val="24"/>
        </w:rPr>
        <w:t>Leaner may appear unconnected to prac</w:t>
      </w:r>
      <w:r>
        <w:rPr>
          <w:rFonts w:ascii="Century Gothic" w:eastAsia="Comfortaa" w:hAnsi="Century Gothic" w:cs="Comfortaa"/>
          <w:color w:val="000000"/>
          <w:sz w:val="24"/>
          <w:szCs w:val="24"/>
        </w:rPr>
        <w:t>tical</w:t>
      </w:r>
      <w:r w:rsidRPr="002C43F2">
        <w:rPr>
          <w:rFonts w:ascii="Century Gothic" w:eastAsia="Comfortaa" w:hAnsi="Century Gothic" w:cs="Comfortaa"/>
          <w:color w:val="000000"/>
          <w:sz w:val="24"/>
          <w:szCs w:val="24"/>
        </w:rPr>
        <w:t xml:space="preserve"> and group activities</w:t>
      </w:r>
    </w:p>
    <w:p w14:paraId="7F761F15" w14:textId="77777777" w:rsidR="00DA7311" w:rsidRPr="002C43F2" w:rsidRDefault="002C43F2">
      <w:pPr>
        <w:numPr>
          <w:ilvl w:val="0"/>
          <w:numId w:val="2"/>
        </w:numPr>
        <w:spacing w:after="0" w:line="240" w:lineRule="auto"/>
        <w:rPr>
          <w:rFonts w:ascii="Century Gothic" w:eastAsia="Comfortaa" w:hAnsi="Century Gothic" w:cs="Comfortaa"/>
          <w:color w:val="000000"/>
          <w:sz w:val="24"/>
          <w:szCs w:val="24"/>
        </w:rPr>
      </w:pPr>
      <w:r w:rsidRPr="002C43F2">
        <w:rPr>
          <w:rFonts w:ascii="Century Gothic" w:eastAsia="Comfortaa" w:hAnsi="Century Gothic" w:cs="Comfortaa"/>
          <w:color w:val="000000"/>
          <w:sz w:val="24"/>
          <w:szCs w:val="24"/>
        </w:rPr>
        <w:t>Difficulty concentrating in a noisy environment</w:t>
      </w:r>
    </w:p>
    <w:p w14:paraId="7193636F" w14:textId="77777777" w:rsidR="00DA7311" w:rsidRPr="002C43F2" w:rsidRDefault="002C43F2">
      <w:pPr>
        <w:numPr>
          <w:ilvl w:val="0"/>
          <w:numId w:val="2"/>
        </w:numPr>
        <w:spacing w:after="0" w:line="240" w:lineRule="auto"/>
        <w:rPr>
          <w:rFonts w:ascii="Century Gothic" w:eastAsia="Comfortaa" w:hAnsi="Century Gothic" w:cs="Comfortaa"/>
          <w:color w:val="000000"/>
          <w:sz w:val="24"/>
          <w:szCs w:val="24"/>
        </w:rPr>
      </w:pPr>
      <w:r w:rsidRPr="002C43F2">
        <w:rPr>
          <w:rFonts w:ascii="Century Gothic" w:eastAsia="Comfortaa" w:hAnsi="Century Gothic" w:cs="Comfortaa"/>
          <w:color w:val="000000"/>
          <w:sz w:val="24"/>
          <w:szCs w:val="24"/>
        </w:rPr>
        <w:t>Struggles to understand verbal instructions if teacher’s face not visible</w:t>
      </w:r>
    </w:p>
    <w:p w14:paraId="3E5A8E70" w14:textId="77777777" w:rsidR="00DA7311" w:rsidRPr="002C43F2" w:rsidRDefault="002C43F2">
      <w:pPr>
        <w:numPr>
          <w:ilvl w:val="0"/>
          <w:numId w:val="2"/>
        </w:numPr>
        <w:spacing w:after="0" w:line="240" w:lineRule="auto"/>
        <w:rPr>
          <w:rFonts w:ascii="Century Gothic" w:eastAsia="Comfortaa" w:hAnsi="Century Gothic" w:cs="Comfortaa"/>
          <w:color w:val="000000"/>
          <w:sz w:val="24"/>
          <w:szCs w:val="24"/>
        </w:rPr>
      </w:pPr>
      <w:r w:rsidRPr="002C43F2">
        <w:rPr>
          <w:rFonts w:ascii="Century Gothic" w:eastAsia="Comfortaa" w:hAnsi="Century Gothic" w:cs="Comfortaa"/>
          <w:color w:val="000000"/>
          <w:sz w:val="24"/>
          <w:szCs w:val="24"/>
        </w:rPr>
        <w:t>Struggles to interpret teacher’s instructions in a workshop environment</w:t>
      </w:r>
      <w:r w:rsidRPr="002C43F2">
        <w:rPr>
          <w:rFonts w:ascii="Century Gothic" w:eastAsia="Comfortaa" w:hAnsi="Century Gothic" w:cs="Comfortaa"/>
          <w:color w:val="000000"/>
          <w:sz w:val="24"/>
          <w:szCs w:val="24"/>
        </w:rPr>
        <w:br/>
      </w:r>
    </w:p>
    <w:p w14:paraId="331734EE" w14:textId="77777777" w:rsidR="00DA7311" w:rsidRPr="002C43F2" w:rsidRDefault="00DA7311">
      <w:pPr>
        <w:spacing w:after="0" w:line="240" w:lineRule="auto"/>
        <w:rPr>
          <w:rFonts w:ascii="Century Gothic" w:eastAsia="Comfortaa" w:hAnsi="Century Gothic" w:cs="Comfortaa"/>
          <w:sz w:val="24"/>
          <w:szCs w:val="24"/>
        </w:rPr>
      </w:pPr>
    </w:p>
    <w:p w14:paraId="1C566AED" w14:textId="77777777" w:rsidR="00DA7311" w:rsidRPr="002C43F2" w:rsidRDefault="002C43F2" w:rsidP="001B1214">
      <w:pPr>
        <w:pStyle w:val="Heading2"/>
        <w:rPr>
          <w:sz w:val="24"/>
          <w:szCs w:val="24"/>
        </w:rPr>
      </w:pPr>
      <w:r w:rsidRPr="002C43F2">
        <w:t>EVENT</w:t>
      </w:r>
    </w:p>
    <w:p w14:paraId="3A50BF1E" w14:textId="77777777" w:rsidR="00DA7311" w:rsidRPr="002C43F2" w:rsidRDefault="002C43F2">
      <w:pPr>
        <w:spacing w:after="200" w:line="240" w:lineRule="auto"/>
        <w:rPr>
          <w:rFonts w:ascii="Century Gothic" w:eastAsia="Comfortaa" w:hAnsi="Century Gothic" w:cs="Comfortaa"/>
          <w:sz w:val="24"/>
          <w:szCs w:val="24"/>
        </w:rPr>
      </w:pPr>
      <w:r w:rsidRPr="002C43F2">
        <w:rPr>
          <w:rFonts w:ascii="Century Gothic" w:eastAsia="Comfortaa" w:hAnsi="Century Gothic" w:cs="Comfortaa"/>
          <w:color w:val="000000"/>
          <w:sz w:val="24"/>
          <w:szCs w:val="24"/>
        </w:rPr>
        <w:t xml:space="preserve">Michael arrived 20 minutes late on day one.  He was unable to navigate around the campus.  He missed the induction tour. His teacher is busy and does not notice this. Assuming Michael has been present all morning, he asks </w:t>
      </w:r>
      <w:r w:rsidRPr="002C43F2">
        <w:rPr>
          <w:rFonts w:ascii="Century Gothic" w:eastAsia="Comfortaa" w:hAnsi="Century Gothic" w:cs="Comfortaa"/>
          <w:color w:val="000000"/>
          <w:sz w:val="24"/>
          <w:szCs w:val="24"/>
        </w:rPr>
        <w:lastRenderedPageBreak/>
        <w:t>him a question in front of the entire class. Michael has no idea of the answer and he freezes – unable to respond. What can Michael’s teacher do to d support Michael’s learning?</w:t>
      </w:r>
    </w:p>
    <w:p w14:paraId="46C0C481" w14:textId="77777777" w:rsidR="00DA7311" w:rsidRDefault="003004DD" w:rsidP="003004DD">
      <w:pPr>
        <w:tabs>
          <w:tab w:val="left" w:pos="5130"/>
        </w:tabs>
        <w:spacing w:after="200" w:line="240" w:lineRule="auto"/>
        <w:rPr>
          <w:rFonts w:ascii="Comfortaa" w:eastAsia="Comfortaa" w:hAnsi="Comfortaa" w:cs="Comfortaa"/>
          <w:b/>
          <w:sz w:val="24"/>
          <w:szCs w:val="24"/>
        </w:rPr>
      </w:pPr>
      <w:r>
        <w:rPr>
          <w:rFonts w:ascii="Comfortaa" w:eastAsia="Comfortaa" w:hAnsi="Comfortaa" w:cs="Comfortaa"/>
          <w:b/>
          <w:sz w:val="24"/>
          <w:szCs w:val="24"/>
        </w:rPr>
        <w:tab/>
      </w:r>
    </w:p>
    <w:p w14:paraId="6C3F6433" w14:textId="77777777" w:rsidR="002C43F2" w:rsidRPr="00FA6A35" w:rsidRDefault="002C43F2" w:rsidP="002C43F2">
      <w:pPr>
        <w:spacing w:after="200" w:line="240" w:lineRule="auto"/>
        <w:rPr>
          <w:rFonts w:ascii="Century Gothic" w:eastAsia="Times New Roman" w:hAnsi="Century Gothic" w:cs="Times New Roman"/>
          <w:sz w:val="24"/>
          <w:szCs w:val="24"/>
        </w:rPr>
      </w:pPr>
      <w:bookmarkStart w:id="0" w:name="_heading=h.gjdgxs" w:colFirst="0" w:colLast="0"/>
      <w:bookmarkEnd w:id="0"/>
      <w:r w:rsidRPr="00FA6A35">
        <w:rPr>
          <w:rFonts w:ascii="Century Gothic" w:eastAsia="Times New Roman" w:hAnsi="Century Gothic" w:cs="Arial"/>
          <w:b/>
          <w:bCs/>
          <w:color w:val="000000"/>
          <w:sz w:val="24"/>
          <w:szCs w:val="24"/>
        </w:rPr>
        <w:t>Discuss with your table and nominate 5 important priority strategies. </w:t>
      </w:r>
    </w:p>
    <w:tbl>
      <w:tblPr>
        <w:tblStyle w:val="TableGridLight"/>
        <w:tblW w:w="9101" w:type="dxa"/>
        <w:tblLayout w:type="fixed"/>
        <w:tblLook w:val="0420" w:firstRow="1" w:lastRow="0" w:firstColumn="0" w:lastColumn="0" w:noHBand="0" w:noVBand="1"/>
      </w:tblPr>
      <w:tblGrid>
        <w:gridCol w:w="9101"/>
      </w:tblGrid>
      <w:tr w:rsidR="002C43F2" w:rsidRPr="00FA6A35" w14:paraId="6544362A" w14:textId="77777777" w:rsidTr="003A4839">
        <w:tc>
          <w:tcPr>
            <w:tcW w:w="9101" w:type="dxa"/>
          </w:tcPr>
          <w:p w14:paraId="56F3E27A"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b/>
                <w:color w:val="000000"/>
                <w:sz w:val="24"/>
                <w:szCs w:val="24"/>
              </w:rPr>
              <w:t>Inclusive Educator Strategies</w:t>
            </w:r>
          </w:p>
        </w:tc>
      </w:tr>
      <w:tr w:rsidR="002C43F2" w:rsidRPr="00FA6A35" w14:paraId="7267F6CF" w14:textId="77777777" w:rsidTr="003A4839">
        <w:tc>
          <w:tcPr>
            <w:tcW w:w="9101" w:type="dxa"/>
          </w:tcPr>
          <w:p w14:paraId="04DECCEB"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patience with student’s decision-making process; reframe or redirect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topic</w:t>
            </w:r>
          </w:p>
        </w:tc>
      </w:tr>
      <w:tr w:rsidR="002C43F2" w:rsidRPr="00FA6A35" w14:paraId="209A9DA7" w14:textId="77777777" w:rsidTr="003A4839">
        <w:tc>
          <w:tcPr>
            <w:tcW w:w="9101" w:type="dxa"/>
          </w:tcPr>
          <w:p w14:paraId="1974602F"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tasks and outcomes </w:t>
            </w:r>
          </w:p>
        </w:tc>
      </w:tr>
      <w:tr w:rsidR="002C43F2" w:rsidRPr="00FA6A35" w14:paraId="772F2BE4" w14:textId="77777777" w:rsidTr="003A4839">
        <w:tc>
          <w:tcPr>
            <w:tcW w:w="9101" w:type="dxa"/>
          </w:tcPr>
          <w:p w14:paraId="669EDA72" w14:textId="77777777" w:rsidR="002C43F2" w:rsidRPr="00FA6A35" w:rsidRDefault="002C43F2"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extra time to complete learning activities where appropriate </w:t>
            </w:r>
          </w:p>
        </w:tc>
      </w:tr>
      <w:tr w:rsidR="002C43F2" w:rsidRPr="00FA6A35" w14:paraId="74F06261" w14:textId="77777777" w:rsidTr="003A4839">
        <w:tc>
          <w:tcPr>
            <w:tcW w:w="9101" w:type="dxa"/>
          </w:tcPr>
          <w:p w14:paraId="67B3B9EB"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Help with study and organisational skills and learning to learn strategies</w:t>
            </w:r>
          </w:p>
        </w:tc>
      </w:tr>
      <w:tr w:rsidR="002C43F2" w:rsidRPr="00FA6A35" w14:paraId="7207124F" w14:textId="77777777" w:rsidTr="003A4839">
        <w:tc>
          <w:tcPr>
            <w:tcW w:w="9101" w:type="dxa"/>
          </w:tcPr>
          <w:p w14:paraId="44FB26AA"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nsure opportunities to revise what was covered in the previous class</w:t>
            </w:r>
          </w:p>
        </w:tc>
      </w:tr>
      <w:tr w:rsidR="002C43F2" w:rsidRPr="00FA6A35" w14:paraId="4F468175" w14:textId="77777777" w:rsidTr="003A4839">
        <w:tc>
          <w:tcPr>
            <w:tcW w:w="9101" w:type="dxa"/>
          </w:tcPr>
          <w:p w14:paraId="145656A4"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different types of learning activities in a session that show early success</w:t>
            </w:r>
          </w:p>
        </w:tc>
      </w:tr>
      <w:tr w:rsidR="002C43F2" w:rsidRPr="00FA6A35" w14:paraId="02AC801E" w14:textId="77777777" w:rsidTr="003A4839">
        <w:tc>
          <w:tcPr>
            <w:tcW w:w="9101" w:type="dxa"/>
          </w:tcPr>
          <w:p w14:paraId="5EE141F7"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Allow for frequent rest breaks – if needed</w:t>
            </w:r>
          </w:p>
        </w:tc>
      </w:tr>
      <w:tr w:rsidR="002C43F2" w:rsidRPr="00FA6A35" w14:paraId="73072F6A" w14:textId="77777777" w:rsidTr="003A4839">
        <w:tc>
          <w:tcPr>
            <w:tcW w:w="9101" w:type="dxa"/>
          </w:tcPr>
          <w:p w14:paraId="2EBBBB24"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distractions in learning setting</w:t>
            </w:r>
          </w:p>
        </w:tc>
      </w:tr>
      <w:tr w:rsidR="002C43F2" w:rsidRPr="00FA6A35" w14:paraId="6DA5D791" w14:textId="77777777" w:rsidTr="003A4839">
        <w:tc>
          <w:tcPr>
            <w:tcW w:w="9101" w:type="dxa"/>
          </w:tcPr>
          <w:p w14:paraId="75B2F675" w14:textId="77777777" w:rsidR="002C43F2" w:rsidRPr="00FA6A35" w:rsidRDefault="002C43F2"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Prepare</w:t>
            </w:r>
            <w:r w:rsidRPr="00FA6A35">
              <w:rPr>
                <w:rFonts w:ascii="Century Gothic" w:eastAsia="Comfortaa" w:hAnsi="Century Gothic" w:cs="Comfortaa"/>
                <w:color w:val="000000"/>
                <w:sz w:val="24"/>
                <w:szCs w:val="24"/>
              </w:rPr>
              <w:t xml:space="preserve"> a quiet space </w:t>
            </w:r>
            <w:r>
              <w:rPr>
                <w:rFonts w:ascii="Century Gothic" w:eastAsia="Comfortaa" w:hAnsi="Century Gothic" w:cs="Comfortaa"/>
                <w:color w:val="000000"/>
                <w:sz w:val="24"/>
                <w:szCs w:val="24"/>
              </w:rPr>
              <w:t>for students t</w:t>
            </w:r>
            <w:r w:rsidRPr="00FA6A35">
              <w:rPr>
                <w:rFonts w:ascii="Century Gothic" w:eastAsia="Comfortaa" w:hAnsi="Century Gothic" w:cs="Comfortaa"/>
                <w:color w:val="000000"/>
                <w:sz w:val="24"/>
                <w:szCs w:val="24"/>
              </w:rPr>
              <w:t>o w</w:t>
            </w:r>
            <w:r>
              <w:rPr>
                <w:rFonts w:ascii="Century Gothic" w:eastAsia="Comfortaa" w:hAnsi="Century Gothic" w:cs="Comfortaa"/>
                <w:color w:val="000000"/>
                <w:sz w:val="24"/>
                <w:szCs w:val="24"/>
              </w:rPr>
              <w:t>ork if necessary</w:t>
            </w:r>
          </w:p>
        </w:tc>
      </w:tr>
      <w:tr w:rsidR="002C43F2" w:rsidRPr="00FA6A35" w14:paraId="0EE8A406" w14:textId="77777777" w:rsidTr="003A4839">
        <w:tc>
          <w:tcPr>
            <w:tcW w:w="9101" w:type="dxa"/>
          </w:tcPr>
          <w:p w14:paraId="0E4BD9A1"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Simplify task instructions - one task at a time- smaller steps</w:t>
            </w:r>
          </w:p>
        </w:tc>
      </w:tr>
      <w:tr w:rsidR="002C43F2" w:rsidRPr="00FA6A35" w14:paraId="44614506" w14:textId="77777777" w:rsidTr="003A4839">
        <w:tc>
          <w:tcPr>
            <w:tcW w:w="9101" w:type="dxa"/>
          </w:tcPr>
          <w:p w14:paraId="0DE925F1"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elp with identifying key information; class discussion and scaffolding the learning </w:t>
            </w:r>
          </w:p>
        </w:tc>
      </w:tr>
      <w:tr w:rsidR="002C43F2" w:rsidRPr="00FA6A35" w14:paraId="752A1AFE" w14:textId="77777777" w:rsidTr="003A4839">
        <w:tc>
          <w:tcPr>
            <w:tcW w:w="9101" w:type="dxa"/>
          </w:tcPr>
          <w:p w14:paraId="62A1D30A"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mpathise where a student is experiencing difficulties and challenges</w:t>
            </w:r>
          </w:p>
        </w:tc>
      </w:tr>
      <w:tr w:rsidR="002C43F2" w:rsidRPr="00FA6A35" w14:paraId="0ACDAE2D" w14:textId="77777777" w:rsidTr="003A4839">
        <w:tc>
          <w:tcPr>
            <w:tcW w:w="9101" w:type="dxa"/>
          </w:tcPr>
          <w:p w14:paraId="6B5A85D8" w14:textId="77777777" w:rsidR="002C43F2" w:rsidRPr="00FA6A35" w:rsidRDefault="002C43F2"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 xml:space="preserve">Use a </w:t>
            </w:r>
            <w:r w:rsidRPr="00FA6A35">
              <w:rPr>
                <w:rFonts w:ascii="Century Gothic" w:eastAsia="Comfortaa" w:hAnsi="Century Gothic" w:cs="Comfortaa"/>
                <w:color w:val="000000"/>
                <w:sz w:val="24"/>
                <w:szCs w:val="24"/>
              </w:rPr>
              <w:t xml:space="preserve">consistent </w:t>
            </w:r>
            <w:r>
              <w:rPr>
                <w:rFonts w:ascii="Century Gothic" w:eastAsia="Comfortaa" w:hAnsi="Century Gothic" w:cs="Comfortaa"/>
                <w:color w:val="000000"/>
                <w:sz w:val="24"/>
                <w:szCs w:val="24"/>
              </w:rPr>
              <w:t>teaching</w:t>
            </w:r>
            <w:r w:rsidRPr="00FA6A35">
              <w:rPr>
                <w:rFonts w:ascii="Century Gothic" w:eastAsia="Comfortaa" w:hAnsi="Century Gothic" w:cs="Comfortaa"/>
                <w:color w:val="000000"/>
                <w:sz w:val="24"/>
                <w:szCs w:val="24"/>
              </w:rPr>
              <w:t xml:space="preserve"> approach and keep variations to a minimum</w:t>
            </w:r>
          </w:p>
        </w:tc>
      </w:tr>
      <w:tr w:rsidR="002C43F2" w:rsidRPr="00FA6A35" w14:paraId="7BDC10FA" w14:textId="77777777" w:rsidTr="003A4839">
        <w:tc>
          <w:tcPr>
            <w:tcW w:w="9101" w:type="dxa"/>
          </w:tcPr>
          <w:p w14:paraId="0F9FADD2"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clear to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upfront that you are available for any issues and concerns</w:t>
            </w:r>
          </w:p>
        </w:tc>
      </w:tr>
      <w:tr w:rsidR="002C43F2" w:rsidRPr="00FA6A35" w14:paraId="1E2A6B05" w14:textId="77777777" w:rsidTr="003A4839">
        <w:tc>
          <w:tcPr>
            <w:tcW w:w="9101" w:type="dxa"/>
          </w:tcPr>
          <w:p w14:paraId="44842FCB"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opportunities for interaction in pairs or small groups rather than just the whole class </w:t>
            </w:r>
          </w:p>
        </w:tc>
      </w:tr>
      <w:tr w:rsidR="002C43F2" w:rsidRPr="00FA6A35" w14:paraId="460E99C0" w14:textId="77777777" w:rsidTr="003A4839">
        <w:tc>
          <w:tcPr>
            <w:tcW w:w="9101" w:type="dxa"/>
          </w:tcPr>
          <w:p w14:paraId="5C586459"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Give oral feedback in a positive manner supported by written feedback on assignments</w:t>
            </w:r>
            <w:r>
              <w:rPr>
                <w:rFonts w:ascii="Century Gothic" w:eastAsia="Comfortaa" w:hAnsi="Century Gothic" w:cs="Comfortaa"/>
                <w:color w:val="000000"/>
                <w:sz w:val="24"/>
                <w:szCs w:val="24"/>
              </w:rPr>
              <w:t>/</w:t>
            </w:r>
            <w:r w:rsidRPr="00FA6A35">
              <w:rPr>
                <w:rFonts w:ascii="Century Gothic" w:eastAsia="Comfortaa" w:hAnsi="Century Gothic" w:cs="Comfortaa"/>
                <w:color w:val="000000"/>
                <w:sz w:val="24"/>
                <w:szCs w:val="24"/>
              </w:rPr>
              <w:t>assessments</w:t>
            </w:r>
          </w:p>
        </w:tc>
      </w:tr>
      <w:tr w:rsidR="002C43F2" w:rsidRPr="00FA6A35" w14:paraId="16D9EFEF" w14:textId="77777777" w:rsidTr="003A4839">
        <w:tc>
          <w:tcPr>
            <w:tcW w:w="9101" w:type="dxa"/>
          </w:tcPr>
          <w:p w14:paraId="392D3869"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Acknowledge and understand that behaviour is often related to our well-being and mental health </w:t>
            </w:r>
          </w:p>
        </w:tc>
      </w:tr>
      <w:tr w:rsidR="002C43F2" w:rsidRPr="00FA6A35" w14:paraId="59CE34E4" w14:textId="77777777" w:rsidTr="003A4839">
        <w:tc>
          <w:tcPr>
            <w:tcW w:w="9101" w:type="dxa"/>
          </w:tcPr>
          <w:p w14:paraId="41D66ADB"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lways be ready to encoura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participate even where it may be challenging</w:t>
            </w:r>
          </w:p>
        </w:tc>
      </w:tr>
      <w:tr w:rsidR="002C43F2" w:rsidRPr="00FA6A35" w14:paraId="00D5DD08" w14:textId="77777777" w:rsidTr="003A4839">
        <w:tc>
          <w:tcPr>
            <w:tcW w:w="9101" w:type="dxa"/>
          </w:tcPr>
          <w:p w14:paraId="56CFE6CB"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Work to include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in all activities </w:t>
            </w:r>
          </w:p>
        </w:tc>
      </w:tr>
      <w:tr w:rsidR="002C43F2" w:rsidRPr="00FA6A35" w14:paraId="6C7F89DF" w14:textId="77777777" w:rsidTr="003A4839">
        <w:tc>
          <w:tcPr>
            <w:tcW w:w="9101" w:type="dxa"/>
          </w:tcPr>
          <w:p w14:paraId="278D22DF"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frustration and try to understand/empathise with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cause</w:t>
            </w:r>
          </w:p>
        </w:tc>
      </w:tr>
      <w:tr w:rsidR="002C43F2" w:rsidRPr="00FA6A35" w14:paraId="5235DB4F" w14:textId="77777777" w:rsidTr="003A4839">
        <w:tc>
          <w:tcPr>
            <w:tcW w:w="9101" w:type="dxa"/>
          </w:tcPr>
          <w:p w14:paraId="73D91294"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calm, patient and empathise with how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w:t>
            </w:r>
          </w:p>
          <w:p w14:paraId="69AAA2D6"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I can see that you are upset. Is there something I can do?’</w:t>
            </w:r>
          </w:p>
        </w:tc>
      </w:tr>
      <w:tr w:rsidR="002C43F2" w:rsidRPr="00FA6A35" w14:paraId="53DAA427" w14:textId="77777777" w:rsidTr="003A4839">
        <w:tc>
          <w:tcPr>
            <w:tcW w:w="9101" w:type="dxa"/>
          </w:tcPr>
          <w:p w14:paraId="772B514B"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Be ready and flexible to accommodate a student needing  a break, coffee or a walk to calm down</w:t>
            </w:r>
          </w:p>
        </w:tc>
      </w:tr>
      <w:tr w:rsidR="002C43F2" w:rsidRPr="00FA6A35" w14:paraId="58106938" w14:textId="77777777" w:rsidTr="003A4839">
        <w:tc>
          <w:tcPr>
            <w:tcW w:w="9101" w:type="dxa"/>
          </w:tcPr>
          <w:p w14:paraId="05D85A64"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diversity and perspectives </w:t>
            </w:r>
          </w:p>
        </w:tc>
      </w:tr>
      <w:tr w:rsidR="002C43F2" w:rsidRPr="00FA6A35" w14:paraId="36D360CB" w14:textId="77777777" w:rsidTr="003A4839">
        <w:tc>
          <w:tcPr>
            <w:tcW w:w="9101" w:type="dxa"/>
          </w:tcPr>
          <w:p w14:paraId="08A180B5" w14:textId="77777777" w:rsidR="002C43F2" w:rsidRPr="00FA6A35" w:rsidRDefault="002C43F2"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Show genuine interest</w:t>
            </w:r>
            <w:r w:rsidRPr="00FA6A35">
              <w:rPr>
                <w:rFonts w:ascii="Century Gothic" w:eastAsia="Comfortaa" w:hAnsi="Century Gothic" w:cs="Comfortaa"/>
                <w:color w:val="000000"/>
                <w:sz w:val="24"/>
                <w:szCs w:val="24"/>
              </w:rPr>
              <w:t xml:space="preserve"> in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ell-being: </w:t>
            </w:r>
            <w:r>
              <w:rPr>
                <w:rFonts w:ascii="Century Gothic" w:eastAsia="Comfortaa" w:hAnsi="Century Gothic" w:cs="Comfortaa"/>
                <w:color w:val="000000"/>
                <w:sz w:val="24"/>
                <w:szCs w:val="24"/>
              </w:rPr>
              <w:t>seek</w:t>
            </w:r>
            <w:r w:rsidRPr="00FA6A35">
              <w:rPr>
                <w:rFonts w:ascii="Century Gothic" w:eastAsia="Comfortaa" w:hAnsi="Century Gothic" w:cs="Comfortaa"/>
                <w:color w:val="000000"/>
                <w:sz w:val="24"/>
                <w:szCs w:val="24"/>
              </w:rPr>
              <w:t xml:space="preserve"> common interest </w:t>
            </w:r>
            <w:r>
              <w:rPr>
                <w:rFonts w:ascii="Century Gothic" w:eastAsia="Comfortaa" w:hAnsi="Century Gothic" w:cs="Comfortaa"/>
                <w:color w:val="000000"/>
                <w:sz w:val="24"/>
                <w:szCs w:val="24"/>
              </w:rPr>
              <w:t xml:space="preserve">to connect </w:t>
            </w:r>
            <w:r w:rsidRPr="00FA6A35">
              <w:rPr>
                <w:rFonts w:ascii="Century Gothic" w:eastAsia="Comfortaa" w:hAnsi="Century Gothic" w:cs="Comfortaa"/>
                <w:color w:val="000000"/>
                <w:sz w:val="24"/>
                <w:szCs w:val="24"/>
              </w:rPr>
              <w:t xml:space="preserve">with the </w:t>
            </w:r>
            <w:r>
              <w:rPr>
                <w:rFonts w:ascii="Century Gothic" w:eastAsia="Comfortaa" w:hAnsi="Century Gothic" w:cs="Comfortaa"/>
                <w:color w:val="000000"/>
                <w:sz w:val="24"/>
                <w:szCs w:val="24"/>
              </w:rPr>
              <w:t>student</w:t>
            </w:r>
          </w:p>
        </w:tc>
      </w:tr>
      <w:tr w:rsidR="002C43F2" w:rsidRPr="00FA6A35" w14:paraId="1E015369" w14:textId="77777777" w:rsidTr="003A4839">
        <w:tc>
          <w:tcPr>
            <w:tcW w:w="9101" w:type="dxa"/>
          </w:tcPr>
          <w:p w14:paraId="663518B2"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disinterest in classroom activities is not necessarily a criticism of your teaching</w:t>
            </w:r>
          </w:p>
        </w:tc>
      </w:tr>
      <w:tr w:rsidR="002C43F2" w:rsidRPr="00FA6A35" w14:paraId="25F044A8" w14:textId="77777777" w:rsidTr="003A4839">
        <w:tc>
          <w:tcPr>
            <w:tcW w:w="9101" w:type="dxa"/>
          </w:tcPr>
          <w:p w14:paraId="33E9A874"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nsure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has a reliable and effective system to communicate with you and if necessary, set aside a time each week to meet </w:t>
            </w:r>
          </w:p>
        </w:tc>
      </w:tr>
      <w:tr w:rsidR="002C43F2" w:rsidRPr="00FA6A35" w14:paraId="0168F4F8" w14:textId="77777777" w:rsidTr="003A4839">
        <w:tc>
          <w:tcPr>
            <w:tcW w:w="9101" w:type="dxa"/>
          </w:tcPr>
          <w:p w14:paraId="0D86A4B2"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a structured daily or weekly timetable and prepar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dequately for changes to schedules </w:t>
            </w:r>
          </w:p>
        </w:tc>
      </w:tr>
      <w:tr w:rsidR="002C43F2" w:rsidRPr="00FA6A35" w14:paraId="055D5DF1" w14:textId="77777777" w:rsidTr="003A4839">
        <w:tc>
          <w:tcPr>
            <w:tcW w:w="9101" w:type="dxa"/>
          </w:tcPr>
          <w:p w14:paraId="328A7954"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lan for consistent strategies to deal with inappropriate behaviour, accepting that behaviour may relate to a communication need </w:t>
            </w:r>
          </w:p>
        </w:tc>
      </w:tr>
      <w:tr w:rsidR="002C43F2" w:rsidRPr="00FA6A35" w14:paraId="4260994C" w14:textId="77777777" w:rsidTr="003A4839">
        <w:tc>
          <w:tcPr>
            <w:tcW w:w="9101" w:type="dxa"/>
          </w:tcPr>
          <w:p w14:paraId="69E99E08"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ocus on positive behaviour and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strengths</w:t>
            </w:r>
          </w:p>
        </w:tc>
      </w:tr>
      <w:tr w:rsidR="002C43F2" w:rsidRPr="00FA6A35" w14:paraId="204908A7" w14:textId="77777777" w:rsidTr="003A4839">
        <w:tc>
          <w:tcPr>
            <w:tcW w:w="9101" w:type="dxa"/>
          </w:tcPr>
          <w:p w14:paraId="0EE5C87C"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se and support a study mate system in class</w:t>
            </w:r>
          </w:p>
        </w:tc>
      </w:tr>
      <w:tr w:rsidR="002C43F2" w:rsidRPr="00FA6A35" w14:paraId="4F3784E1" w14:textId="77777777" w:rsidTr="003A4839">
        <w:tc>
          <w:tcPr>
            <w:tcW w:w="9101" w:type="dxa"/>
          </w:tcPr>
          <w:p w14:paraId="2CDDACB6"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Negotiate with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an option to take work home if needed</w:t>
            </w:r>
          </w:p>
        </w:tc>
      </w:tr>
      <w:tr w:rsidR="002C43F2" w:rsidRPr="00FA6A35" w14:paraId="0EB57AEB" w14:textId="77777777" w:rsidTr="003A4839">
        <w:tc>
          <w:tcPr>
            <w:tcW w:w="9101" w:type="dxa"/>
          </w:tcPr>
          <w:p w14:paraId="1FF17F83"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Identify and discuss alternative formats with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ior to assessment: e.g. oral or practical demonstrations of competency </w:t>
            </w:r>
          </w:p>
        </w:tc>
      </w:tr>
      <w:tr w:rsidR="002C43F2" w:rsidRPr="00FA6A35" w14:paraId="24171712" w14:textId="77777777" w:rsidTr="003A4839">
        <w:tc>
          <w:tcPr>
            <w:tcW w:w="9101" w:type="dxa"/>
          </w:tcPr>
          <w:p w14:paraId="633930EE"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goals and outcomes. Provide extra time to complete learning activities and reduce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number of activities if appropriate</w:t>
            </w:r>
          </w:p>
        </w:tc>
      </w:tr>
      <w:tr w:rsidR="002C43F2" w:rsidRPr="00FA6A35" w14:paraId="444A2399" w14:textId="77777777" w:rsidTr="003A4839">
        <w:tc>
          <w:tcPr>
            <w:tcW w:w="9101" w:type="dxa"/>
          </w:tcPr>
          <w:p w14:paraId="24DCC3A4" w14:textId="77777777" w:rsidR="002C43F2" w:rsidRPr="00FA6A35" w:rsidRDefault="002C43F2"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C</w:t>
            </w:r>
            <w:r w:rsidRPr="00FA6A35">
              <w:rPr>
                <w:rFonts w:ascii="Century Gothic" w:eastAsia="Comfortaa" w:hAnsi="Century Gothic" w:cs="Comfortaa"/>
                <w:color w:val="000000"/>
                <w:sz w:val="24"/>
                <w:szCs w:val="24"/>
              </w:rPr>
              <w:t xml:space="preserve">ontact Student/Equity services immediately If concerned about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general wellbeing</w:t>
            </w:r>
          </w:p>
        </w:tc>
      </w:tr>
      <w:tr w:rsidR="002C43F2" w:rsidRPr="00FA6A35" w14:paraId="3F0317C7" w14:textId="77777777" w:rsidTr="003A4839">
        <w:tc>
          <w:tcPr>
            <w:tcW w:w="9101" w:type="dxa"/>
          </w:tcPr>
          <w:p w14:paraId="6B44872F"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Explore supported pathways (internal and external) for </w:t>
            </w:r>
            <w:r>
              <w:rPr>
                <w:rFonts w:ascii="Century Gothic" w:eastAsia="Comfortaa" w:hAnsi="Century Gothic" w:cs="Comfortaa"/>
                <w:color w:val="000000"/>
                <w:sz w:val="24"/>
                <w:szCs w:val="24"/>
              </w:rPr>
              <w:t>a student</w:t>
            </w:r>
            <w:r w:rsidRPr="00FA6A35">
              <w:rPr>
                <w:rFonts w:ascii="Century Gothic" w:eastAsia="Comfortaa" w:hAnsi="Century Gothic" w:cs="Comfortaa"/>
                <w:color w:val="000000"/>
                <w:sz w:val="24"/>
                <w:szCs w:val="24"/>
              </w:rPr>
              <w:t xml:space="preserve"> to build language skills</w:t>
            </w:r>
          </w:p>
        </w:tc>
      </w:tr>
      <w:tr w:rsidR="002C43F2" w:rsidRPr="00FA6A35" w14:paraId="362F9B4E" w14:textId="77777777" w:rsidTr="003A4839">
        <w:tc>
          <w:tcPr>
            <w:tcW w:w="9101" w:type="dxa"/>
          </w:tcPr>
          <w:p w14:paraId="74B3F0F3"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acilitate ongoing enrolments with the capacity for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re-enrol next semester if work not completed</w:t>
            </w:r>
          </w:p>
        </w:tc>
      </w:tr>
      <w:tr w:rsidR="002C43F2" w:rsidRPr="00FA6A35" w14:paraId="6C12F2FC" w14:textId="77777777" w:rsidTr="003A4839">
        <w:tc>
          <w:tcPr>
            <w:tcW w:w="9101" w:type="dxa"/>
          </w:tcPr>
          <w:p w14:paraId="5B65D115"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ake expectations clear about all aspects of training including standards of work and assessment requirements</w:t>
            </w:r>
          </w:p>
        </w:tc>
      </w:tr>
      <w:tr w:rsidR="002C43F2" w:rsidRPr="00FA6A35" w14:paraId="68BACBA7" w14:textId="77777777" w:rsidTr="003A4839">
        <w:tc>
          <w:tcPr>
            <w:tcW w:w="9101" w:type="dxa"/>
          </w:tcPr>
          <w:p w14:paraId="2E009E04"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rovide lesson notes prior to training delivery (electronic and/or hard copy) to help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epare</w:t>
            </w:r>
          </w:p>
        </w:tc>
      </w:tr>
      <w:tr w:rsidR="002C43F2" w:rsidRPr="00FA6A35" w14:paraId="32DB3FA9" w14:textId="77777777" w:rsidTr="003A4839">
        <w:tc>
          <w:tcPr>
            <w:tcW w:w="9101" w:type="dxa"/>
          </w:tcPr>
          <w:p w14:paraId="6123BB74"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w:t>
            </w:r>
            <w:r>
              <w:rPr>
                <w:rFonts w:ascii="Century Gothic" w:eastAsia="Comfortaa" w:hAnsi="Century Gothic" w:cs="Comfortaa"/>
                <w:color w:val="000000"/>
                <w:sz w:val="24"/>
                <w:szCs w:val="24"/>
              </w:rPr>
              <w:t xml:space="preserve"> </w:t>
            </w:r>
            <w:r w:rsidRPr="00FA6A35">
              <w:rPr>
                <w:rFonts w:ascii="Century Gothic" w:eastAsia="Comfortaa" w:hAnsi="Century Gothic" w:cs="Comfortaa"/>
                <w:color w:val="000000"/>
                <w:sz w:val="24"/>
                <w:szCs w:val="24"/>
              </w:rPr>
              <w:t xml:space="preserve">opportunity for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to withdraw from the group when necessary</w:t>
            </w:r>
          </w:p>
        </w:tc>
      </w:tr>
      <w:tr w:rsidR="002C43F2" w:rsidRPr="00FA6A35" w14:paraId="6ED3C4C5" w14:textId="77777777" w:rsidTr="003A4839">
        <w:tc>
          <w:tcPr>
            <w:tcW w:w="9101" w:type="dxa"/>
          </w:tcPr>
          <w:p w14:paraId="20260D2A"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odel positive behaviour, self-talk and problem solving</w:t>
            </w:r>
          </w:p>
        </w:tc>
      </w:tr>
      <w:tr w:rsidR="002C43F2" w:rsidRPr="00FA6A35" w14:paraId="5DD59475" w14:textId="77777777" w:rsidTr="003A4839">
        <w:tc>
          <w:tcPr>
            <w:tcW w:w="9101" w:type="dxa"/>
          </w:tcPr>
          <w:p w14:paraId="4D30A277"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sure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not put on the spot by being targeted to do things they feel uncomfortable doing</w:t>
            </w:r>
          </w:p>
        </w:tc>
      </w:tr>
      <w:tr w:rsidR="002C43F2" w:rsidRPr="00FA6A35" w14:paraId="40EC5563" w14:textId="77777777" w:rsidTr="003A4839">
        <w:tc>
          <w:tcPr>
            <w:tcW w:w="9101" w:type="dxa"/>
          </w:tcPr>
          <w:p w14:paraId="65AD358D"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Review progress, goals and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expectations periodically </w:t>
            </w:r>
          </w:p>
        </w:tc>
      </w:tr>
      <w:tr w:rsidR="002C43F2" w:rsidRPr="00FA6A35" w14:paraId="708F547A" w14:textId="77777777" w:rsidTr="003A4839">
        <w:tc>
          <w:tcPr>
            <w:tcW w:w="9101" w:type="dxa"/>
          </w:tcPr>
          <w:p w14:paraId="459497C6"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any unnecessary requirements regarding oral presentations if the student feels uncomfortable</w:t>
            </w:r>
          </w:p>
        </w:tc>
      </w:tr>
      <w:tr w:rsidR="002C43F2" w:rsidRPr="00FA6A35" w14:paraId="77B822A1" w14:textId="77777777" w:rsidTr="003A4839">
        <w:tc>
          <w:tcPr>
            <w:tcW w:w="9101" w:type="dxa"/>
          </w:tcPr>
          <w:p w14:paraId="45A8CC73"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rrange to sh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round the campus/facilities if they missed induction</w:t>
            </w:r>
          </w:p>
        </w:tc>
      </w:tr>
      <w:tr w:rsidR="002C43F2" w:rsidRPr="00FA6A35" w14:paraId="45F46DF2" w14:textId="77777777" w:rsidTr="003A4839">
        <w:tc>
          <w:tcPr>
            <w:tcW w:w="9101" w:type="dxa"/>
          </w:tcPr>
          <w:p w14:paraId="6E1565EF"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spect a student’s need to work on their own</w:t>
            </w:r>
          </w:p>
        </w:tc>
      </w:tr>
      <w:tr w:rsidR="002C43F2" w:rsidRPr="00FA6A35" w14:paraId="7B52D48A" w14:textId="77777777" w:rsidTr="003A4839">
        <w:tc>
          <w:tcPr>
            <w:tcW w:w="9101" w:type="dxa"/>
          </w:tcPr>
          <w:p w14:paraId="4D2ABAF3"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some may need to negotiate to arrive late so they can come in when everyone is settled and quietly settle themselves</w:t>
            </w:r>
          </w:p>
        </w:tc>
      </w:tr>
      <w:tr w:rsidR="002C43F2" w:rsidRPr="00FA6A35" w14:paraId="1C8E20CD" w14:textId="77777777" w:rsidTr="003A4839">
        <w:tc>
          <w:tcPr>
            <w:tcW w:w="9101" w:type="dxa"/>
          </w:tcPr>
          <w:p w14:paraId="33B0B14A" w14:textId="77777777" w:rsidR="002C43F2" w:rsidRPr="00FA6A35" w:rsidRDefault="002C43F2"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Demonstrate flexibility and show respect</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if a</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need</w:t>
            </w:r>
            <w:r>
              <w:rPr>
                <w:rFonts w:ascii="Century Gothic" w:eastAsia="Comfortaa" w:hAnsi="Century Gothic" w:cs="Comfortaa"/>
                <w:color w:val="000000"/>
                <w:sz w:val="24"/>
                <w:szCs w:val="24"/>
              </w:rPr>
              <w:t>s</w:t>
            </w:r>
            <w:r w:rsidRPr="00FA6A35">
              <w:rPr>
                <w:rFonts w:ascii="Century Gothic" w:eastAsia="Comfortaa" w:hAnsi="Century Gothic" w:cs="Comfortaa"/>
                <w:color w:val="000000"/>
                <w:sz w:val="24"/>
                <w:szCs w:val="24"/>
              </w:rPr>
              <w:t xml:space="preserve"> to leave early (planned and unexpected)</w:t>
            </w:r>
          </w:p>
        </w:tc>
      </w:tr>
      <w:tr w:rsidR="002C43F2" w:rsidRPr="00FA6A35" w14:paraId="28EFEE55" w14:textId="77777777" w:rsidTr="003A4839">
        <w:tc>
          <w:tcPr>
            <w:tcW w:w="9101" w:type="dxa"/>
          </w:tcPr>
          <w:p w14:paraId="138D25CD"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Direct safe questions to group and don’t single out individuals</w:t>
            </w:r>
          </w:p>
        </w:tc>
      </w:tr>
      <w:tr w:rsidR="002C43F2" w:rsidRPr="00FA6A35" w14:paraId="1865654E" w14:textId="77777777" w:rsidTr="003A4839">
        <w:tc>
          <w:tcPr>
            <w:tcW w:w="9101" w:type="dxa"/>
          </w:tcPr>
          <w:p w14:paraId="179709F3" w14:textId="77777777" w:rsidR="002C43F2" w:rsidRPr="00FA6A35" w:rsidRDefault="002C43F2"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duce anxiety by giving prompt feedback</w:t>
            </w:r>
          </w:p>
        </w:tc>
      </w:tr>
      <w:tr w:rsidR="002C43F2" w:rsidRPr="00FA6A35" w14:paraId="6FB0A3B0" w14:textId="77777777" w:rsidTr="003A4839">
        <w:tc>
          <w:tcPr>
            <w:tcW w:w="9101" w:type="dxa"/>
          </w:tcPr>
          <w:p w14:paraId="04EC1364" w14:textId="77777777" w:rsidR="002C43F2" w:rsidRPr="00FA6A35" w:rsidRDefault="002C43F2"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M</w:t>
            </w:r>
            <w:r w:rsidRPr="00FA6A35">
              <w:rPr>
                <w:rFonts w:ascii="Century Gothic" w:eastAsia="Comfortaa" w:hAnsi="Century Gothic" w:cs="Comfortaa"/>
                <w:color w:val="000000"/>
                <w:sz w:val="24"/>
                <w:szCs w:val="24"/>
              </w:rPr>
              <w:t xml:space="preserve">aintain contact </w:t>
            </w:r>
            <w:r>
              <w:rPr>
                <w:rFonts w:ascii="Century Gothic" w:eastAsia="Comfortaa" w:hAnsi="Century Gothic" w:cs="Comfortaa"/>
                <w:color w:val="000000"/>
                <w:sz w:val="24"/>
                <w:szCs w:val="24"/>
              </w:rPr>
              <w:t>with</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t>
            </w:r>
            <w:r>
              <w:rPr>
                <w:rFonts w:ascii="Century Gothic" w:eastAsia="Comfortaa" w:hAnsi="Century Gothic" w:cs="Comfortaa"/>
                <w:color w:val="000000"/>
                <w:sz w:val="24"/>
                <w:szCs w:val="24"/>
              </w:rPr>
              <w:t>and be</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observant of any unexpected withdrawal from participation</w:t>
            </w:r>
          </w:p>
        </w:tc>
      </w:tr>
      <w:tr w:rsidR="002C43F2" w:rsidRPr="00D724CE" w14:paraId="07D22FF7" w14:textId="77777777" w:rsidTr="003A4839">
        <w:tc>
          <w:tcPr>
            <w:tcW w:w="9101" w:type="dxa"/>
          </w:tcPr>
          <w:p w14:paraId="66849843" w14:textId="77777777" w:rsidR="002C43F2" w:rsidRPr="003A1590" w:rsidRDefault="002C43F2"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seating near the door and freedom to leave if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panicky</w:t>
            </w:r>
          </w:p>
        </w:tc>
      </w:tr>
      <w:tr w:rsidR="002C43F2" w:rsidRPr="00D724CE" w14:paraId="3D89D620" w14:textId="77777777" w:rsidTr="003A4839">
        <w:tc>
          <w:tcPr>
            <w:tcW w:w="9101" w:type="dxa"/>
          </w:tcPr>
          <w:p w14:paraId="2586C03E" w14:textId="77777777" w:rsidR="002C43F2" w:rsidRPr="003A1590" w:rsidRDefault="002C43F2" w:rsidP="005E6A6C">
            <w:pPr>
              <w:spacing w:before="120" w:after="120"/>
              <w:rPr>
                <w:rFonts w:ascii="Century Gothic" w:eastAsia="Comfortaa" w:hAnsi="Century Gothic" w:cs="Comfortaa"/>
                <w:color w:val="000000"/>
                <w:sz w:val="24"/>
                <w:szCs w:val="24"/>
              </w:rPr>
            </w:pPr>
            <w:r>
              <w:rPr>
                <w:rFonts w:ascii="Century Gothic" w:eastAsia="Comfortaa" w:hAnsi="Century Gothic" w:cs="Comfortaa"/>
                <w:color w:val="000000"/>
                <w:sz w:val="24"/>
                <w:szCs w:val="24"/>
              </w:rPr>
              <w:t>D</w:t>
            </w:r>
            <w:r w:rsidRPr="00FA6A35">
              <w:rPr>
                <w:rFonts w:ascii="Century Gothic" w:eastAsia="Comfortaa" w:hAnsi="Century Gothic" w:cs="Comfortaa"/>
                <w:color w:val="000000"/>
                <w:sz w:val="24"/>
                <w:szCs w:val="24"/>
              </w:rPr>
              <w:t xml:space="preserve">esign assessment tasks </w:t>
            </w:r>
            <w:r>
              <w:rPr>
                <w:rFonts w:ascii="Century Gothic" w:eastAsia="Comfortaa" w:hAnsi="Century Gothic" w:cs="Comfortaa"/>
                <w:color w:val="000000"/>
                <w:sz w:val="24"/>
                <w:szCs w:val="24"/>
              </w:rPr>
              <w:t xml:space="preserve">where possible </w:t>
            </w:r>
            <w:r w:rsidRPr="00FA6A35">
              <w:rPr>
                <w:rFonts w:ascii="Century Gothic" w:eastAsia="Comfortaa" w:hAnsi="Century Gothic" w:cs="Comfortaa"/>
                <w:color w:val="000000"/>
                <w:sz w:val="24"/>
                <w:szCs w:val="24"/>
              </w:rPr>
              <w:t xml:space="preserve">to all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to have choice about how they will present their learning </w:t>
            </w:r>
          </w:p>
        </w:tc>
      </w:tr>
      <w:tr w:rsidR="002C43F2" w:rsidRPr="00D724CE" w14:paraId="220C9830" w14:textId="77777777" w:rsidTr="003A4839">
        <w:tc>
          <w:tcPr>
            <w:tcW w:w="9101" w:type="dxa"/>
          </w:tcPr>
          <w:p w14:paraId="6BE86E07" w14:textId="77777777" w:rsidR="002C43F2" w:rsidRPr="003A1590" w:rsidRDefault="002C43F2" w:rsidP="005E6A6C">
            <w:pPr>
              <w:spacing w:before="120" w:after="120"/>
              <w:rPr>
                <w:rFonts w:ascii="Century Gothic" w:eastAsia="Comfortaa" w:hAnsi="Century Gothic" w:cs="Comfortaa"/>
                <w:color w:val="000000"/>
                <w:sz w:val="24"/>
                <w:szCs w:val="24"/>
              </w:rPr>
            </w:pPr>
            <w:r w:rsidRPr="003A1590">
              <w:rPr>
                <w:rFonts w:ascii="Century Gothic" w:eastAsia="Comfortaa" w:hAnsi="Century Gothic" w:cs="Comfortaa"/>
                <w:color w:val="000000"/>
                <w:sz w:val="24"/>
                <w:szCs w:val="24"/>
              </w:rPr>
              <w:lastRenderedPageBreak/>
              <w:t>Other strategies:</w:t>
            </w:r>
          </w:p>
          <w:p w14:paraId="4ED1EBAB" w14:textId="77777777" w:rsidR="002C43F2" w:rsidRPr="003A1590" w:rsidRDefault="002C43F2" w:rsidP="005E6A6C">
            <w:pPr>
              <w:spacing w:before="120" w:after="120"/>
              <w:rPr>
                <w:rFonts w:ascii="Century Gothic" w:eastAsia="Comfortaa" w:hAnsi="Century Gothic" w:cs="Comfortaa"/>
                <w:color w:val="000000"/>
                <w:sz w:val="24"/>
                <w:szCs w:val="24"/>
              </w:rPr>
            </w:pPr>
          </w:p>
          <w:p w14:paraId="664AD2F7" w14:textId="77777777" w:rsidR="002C43F2" w:rsidRPr="003A1590" w:rsidRDefault="002C43F2" w:rsidP="005E6A6C">
            <w:pPr>
              <w:spacing w:before="120" w:after="120"/>
              <w:rPr>
                <w:rFonts w:ascii="Century Gothic" w:eastAsia="Comfortaa" w:hAnsi="Century Gothic" w:cs="Comfortaa"/>
                <w:color w:val="000000"/>
                <w:sz w:val="24"/>
                <w:szCs w:val="24"/>
              </w:rPr>
            </w:pPr>
          </w:p>
          <w:p w14:paraId="5F8C3162" w14:textId="77777777" w:rsidR="002C43F2" w:rsidRDefault="002C43F2" w:rsidP="005E6A6C">
            <w:pPr>
              <w:spacing w:before="120" w:after="120"/>
              <w:rPr>
                <w:rFonts w:ascii="Century Gothic" w:eastAsia="Comfortaa" w:hAnsi="Century Gothic" w:cs="Comfortaa"/>
                <w:color w:val="000000"/>
                <w:sz w:val="24"/>
                <w:szCs w:val="24"/>
              </w:rPr>
            </w:pPr>
          </w:p>
          <w:p w14:paraId="204F6CC5" w14:textId="77777777" w:rsidR="002C43F2" w:rsidRPr="003A1590" w:rsidRDefault="002C43F2" w:rsidP="005E6A6C">
            <w:pPr>
              <w:spacing w:before="120" w:after="120"/>
              <w:rPr>
                <w:rFonts w:ascii="Century Gothic" w:eastAsia="Comfortaa" w:hAnsi="Century Gothic" w:cs="Comfortaa"/>
                <w:color w:val="000000"/>
                <w:sz w:val="24"/>
                <w:szCs w:val="24"/>
              </w:rPr>
            </w:pPr>
          </w:p>
        </w:tc>
      </w:tr>
    </w:tbl>
    <w:p w14:paraId="58371C03" w14:textId="77777777" w:rsidR="00DA7311" w:rsidRDefault="00DA7311" w:rsidP="002C43F2">
      <w:pPr>
        <w:spacing w:after="200" w:line="240" w:lineRule="auto"/>
        <w:rPr>
          <w:rFonts w:ascii="Comfortaa" w:eastAsia="Comfortaa" w:hAnsi="Comfortaa" w:cs="Comfortaa"/>
        </w:rPr>
      </w:pPr>
    </w:p>
    <w:sectPr w:rsidR="00DA7311" w:rsidSect="002C43F2">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134"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2C340C" w14:textId="77777777" w:rsidR="00207C5C" w:rsidRDefault="00207C5C" w:rsidP="002C43F2">
      <w:pPr>
        <w:spacing w:after="0" w:line="240" w:lineRule="auto"/>
      </w:pPr>
      <w:r>
        <w:separator/>
      </w:r>
    </w:p>
  </w:endnote>
  <w:endnote w:type="continuationSeparator" w:id="0">
    <w:p w14:paraId="33D67E39" w14:textId="77777777" w:rsidR="00207C5C" w:rsidRDefault="00207C5C" w:rsidP="002C4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mfortaa">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47DA5" w14:textId="77777777" w:rsidR="003004DD" w:rsidRDefault="003004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3648297"/>
      <w:docPartObj>
        <w:docPartGallery w:val="Page Numbers (Bottom of Page)"/>
        <w:docPartUnique/>
      </w:docPartObj>
    </w:sdtPr>
    <w:sdtEndPr/>
    <w:sdtContent>
      <w:sdt>
        <w:sdtPr>
          <w:id w:val="-1769616900"/>
          <w:docPartObj>
            <w:docPartGallery w:val="Page Numbers (Top of Page)"/>
            <w:docPartUnique/>
          </w:docPartObj>
        </w:sdtPr>
        <w:sdtEndPr/>
        <w:sdtContent>
          <w:p w14:paraId="3875A3ED" w14:textId="77777777" w:rsidR="002C43F2" w:rsidRPr="002C43F2" w:rsidRDefault="002C43F2">
            <w:pPr>
              <w:pStyle w:val="Footer"/>
              <w:jc w:val="right"/>
              <w:rPr>
                <w:rFonts w:ascii="Century Gothic" w:hAnsi="Century Gothic"/>
                <w:sz w:val="24"/>
                <w:szCs w:val="24"/>
              </w:rPr>
            </w:pPr>
            <w:r w:rsidRPr="002C43F2">
              <w:rPr>
                <w:rFonts w:ascii="Century Gothic" w:hAnsi="Century Gothic"/>
              </w:rPr>
              <w:t xml:space="preserve">Page </w:t>
            </w:r>
            <w:r w:rsidR="00C6002D" w:rsidRPr="002C43F2">
              <w:rPr>
                <w:rFonts w:ascii="Century Gothic" w:hAnsi="Century Gothic"/>
                <w:sz w:val="24"/>
                <w:szCs w:val="24"/>
              </w:rPr>
              <w:fldChar w:fldCharType="begin"/>
            </w:r>
            <w:r w:rsidRPr="002C43F2">
              <w:rPr>
                <w:rFonts w:ascii="Century Gothic" w:hAnsi="Century Gothic"/>
              </w:rPr>
              <w:instrText xml:space="preserve"> PAGE </w:instrText>
            </w:r>
            <w:r w:rsidR="00C6002D" w:rsidRPr="002C43F2">
              <w:rPr>
                <w:rFonts w:ascii="Century Gothic" w:hAnsi="Century Gothic"/>
                <w:sz w:val="24"/>
                <w:szCs w:val="24"/>
              </w:rPr>
              <w:fldChar w:fldCharType="separate"/>
            </w:r>
            <w:r w:rsidR="001B1214">
              <w:rPr>
                <w:rFonts w:ascii="Century Gothic" w:hAnsi="Century Gothic"/>
                <w:noProof/>
              </w:rPr>
              <w:t>5</w:t>
            </w:r>
            <w:r w:rsidR="00C6002D" w:rsidRPr="002C43F2">
              <w:rPr>
                <w:rFonts w:ascii="Century Gothic" w:hAnsi="Century Gothic"/>
                <w:sz w:val="24"/>
                <w:szCs w:val="24"/>
              </w:rPr>
              <w:fldChar w:fldCharType="end"/>
            </w:r>
            <w:r w:rsidRPr="002C43F2">
              <w:rPr>
                <w:rFonts w:ascii="Century Gothic" w:hAnsi="Century Gothic"/>
              </w:rPr>
              <w:t xml:space="preserve"> of </w:t>
            </w:r>
            <w:r w:rsidR="00C6002D" w:rsidRPr="002C43F2">
              <w:rPr>
                <w:rFonts w:ascii="Century Gothic" w:hAnsi="Century Gothic"/>
                <w:sz w:val="24"/>
                <w:szCs w:val="24"/>
              </w:rPr>
              <w:fldChar w:fldCharType="begin"/>
            </w:r>
            <w:r w:rsidRPr="002C43F2">
              <w:rPr>
                <w:rFonts w:ascii="Century Gothic" w:hAnsi="Century Gothic"/>
              </w:rPr>
              <w:instrText xml:space="preserve"> NUMPAGES  </w:instrText>
            </w:r>
            <w:r w:rsidR="00C6002D" w:rsidRPr="002C43F2">
              <w:rPr>
                <w:rFonts w:ascii="Century Gothic" w:hAnsi="Century Gothic"/>
                <w:sz w:val="24"/>
                <w:szCs w:val="24"/>
              </w:rPr>
              <w:fldChar w:fldCharType="separate"/>
            </w:r>
            <w:r w:rsidR="001B1214">
              <w:rPr>
                <w:rFonts w:ascii="Century Gothic" w:hAnsi="Century Gothic"/>
                <w:noProof/>
              </w:rPr>
              <w:t>5</w:t>
            </w:r>
            <w:r w:rsidR="00C6002D" w:rsidRPr="002C43F2">
              <w:rPr>
                <w:rFonts w:ascii="Century Gothic" w:hAnsi="Century Gothic"/>
                <w:sz w:val="24"/>
                <w:szCs w:val="24"/>
              </w:rPr>
              <w:fldChar w:fldCharType="end"/>
            </w:r>
          </w:p>
          <w:p w14:paraId="141E7F83" w14:textId="77777777" w:rsidR="002C43F2" w:rsidRDefault="002C43F2">
            <w:pPr>
              <w:pStyle w:val="Footer"/>
              <w:jc w:val="right"/>
            </w:pPr>
            <w:r w:rsidRPr="002C43F2">
              <w:rPr>
                <w:rFonts w:ascii="Century Gothic" w:hAnsi="Century Gothic"/>
                <w:sz w:val="24"/>
                <w:szCs w:val="24"/>
              </w:rPr>
              <w:t xml:space="preserve">Access Plans for </w:t>
            </w:r>
            <w:r w:rsidR="003004DD">
              <w:rPr>
                <w:rFonts w:ascii="Century Gothic" w:hAnsi="Century Gothic"/>
                <w:sz w:val="24"/>
                <w:szCs w:val="24"/>
              </w:rPr>
              <w:t xml:space="preserve">VET </w:t>
            </w:r>
            <w:r w:rsidRPr="002C43F2">
              <w:rPr>
                <w:rFonts w:ascii="Century Gothic" w:hAnsi="Century Gothic"/>
                <w:sz w:val="24"/>
                <w:szCs w:val="24"/>
              </w:rPr>
              <w:t>Educators – Case Study – Michael</w:t>
            </w:r>
          </w:p>
        </w:sdtContent>
      </w:sdt>
    </w:sdtContent>
  </w:sdt>
  <w:p w14:paraId="710E71D8" w14:textId="77777777" w:rsidR="002C43F2" w:rsidRDefault="002C43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3C1FE" w14:textId="77777777" w:rsidR="003004DD" w:rsidRDefault="00300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7DA41" w14:textId="77777777" w:rsidR="00207C5C" w:rsidRDefault="00207C5C" w:rsidP="002C43F2">
      <w:pPr>
        <w:spacing w:after="0" w:line="240" w:lineRule="auto"/>
      </w:pPr>
      <w:r>
        <w:separator/>
      </w:r>
    </w:p>
  </w:footnote>
  <w:footnote w:type="continuationSeparator" w:id="0">
    <w:p w14:paraId="2BF4C499" w14:textId="77777777" w:rsidR="00207C5C" w:rsidRDefault="00207C5C" w:rsidP="002C43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2CD3B" w14:textId="77777777" w:rsidR="003004DD" w:rsidRDefault="003004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C67A9" w14:textId="77777777" w:rsidR="003004DD" w:rsidRDefault="003004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00A5E" w14:textId="77777777" w:rsidR="003004DD" w:rsidRDefault="00300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F3999"/>
    <w:multiLevelType w:val="multilevel"/>
    <w:tmpl w:val="B8AE7C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B270072"/>
    <w:multiLevelType w:val="multilevel"/>
    <w:tmpl w:val="854E94F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jAxMbI0trS0NDJS0lEKTi0uzszPAykwqgUAlC+M/SwAAAA="/>
  </w:docVars>
  <w:rsids>
    <w:rsidRoot w:val="00DA7311"/>
    <w:rsid w:val="001B1214"/>
    <w:rsid w:val="00207C5C"/>
    <w:rsid w:val="002C43F2"/>
    <w:rsid w:val="003004DD"/>
    <w:rsid w:val="003A4839"/>
    <w:rsid w:val="00C6002D"/>
    <w:rsid w:val="00DA7311"/>
    <w:rsid w:val="00F502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38CCA"/>
  <w15:docId w15:val="{F8890AEB-8C11-4EBC-B286-2DE3D1DA6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02D"/>
  </w:style>
  <w:style w:type="paragraph" w:styleId="Heading1">
    <w:name w:val="heading 1"/>
    <w:basedOn w:val="Normal"/>
    <w:next w:val="Normal"/>
    <w:uiPriority w:val="9"/>
    <w:qFormat/>
    <w:rsid w:val="00C6002D"/>
    <w:pPr>
      <w:keepNext/>
      <w:keepLines/>
      <w:spacing w:before="480" w:after="120"/>
      <w:outlineLvl w:val="0"/>
    </w:pPr>
    <w:rPr>
      <w:b/>
      <w:sz w:val="48"/>
      <w:szCs w:val="48"/>
    </w:rPr>
  </w:style>
  <w:style w:type="paragraph" w:styleId="Heading2">
    <w:name w:val="heading 2"/>
    <w:basedOn w:val="Normal"/>
    <w:next w:val="Normal"/>
    <w:uiPriority w:val="9"/>
    <w:unhideWhenUsed/>
    <w:qFormat/>
    <w:rsid w:val="00C6002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C6002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C6002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C6002D"/>
    <w:pPr>
      <w:keepNext/>
      <w:keepLines/>
      <w:spacing w:before="220" w:after="40"/>
      <w:outlineLvl w:val="4"/>
    </w:pPr>
    <w:rPr>
      <w:b/>
    </w:rPr>
  </w:style>
  <w:style w:type="paragraph" w:styleId="Heading6">
    <w:name w:val="heading 6"/>
    <w:basedOn w:val="Normal"/>
    <w:next w:val="Normal"/>
    <w:uiPriority w:val="9"/>
    <w:semiHidden/>
    <w:unhideWhenUsed/>
    <w:qFormat/>
    <w:rsid w:val="00C6002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6002D"/>
    <w:pPr>
      <w:keepNext/>
      <w:keepLines/>
      <w:spacing w:before="480" w:after="120"/>
    </w:pPr>
    <w:rPr>
      <w:b/>
      <w:sz w:val="72"/>
      <w:szCs w:val="72"/>
    </w:rPr>
  </w:style>
  <w:style w:type="paragraph" w:styleId="Subtitle">
    <w:name w:val="Subtitle"/>
    <w:basedOn w:val="Normal"/>
    <w:next w:val="Normal"/>
    <w:uiPriority w:val="11"/>
    <w:qFormat/>
    <w:rsid w:val="00C6002D"/>
    <w:pPr>
      <w:keepNext/>
      <w:keepLines/>
      <w:spacing w:before="360" w:after="80"/>
    </w:pPr>
    <w:rPr>
      <w:rFonts w:ascii="Georgia" w:eastAsia="Georgia" w:hAnsi="Georgia" w:cs="Georgia"/>
      <w:i/>
      <w:color w:val="666666"/>
      <w:sz w:val="48"/>
      <w:szCs w:val="48"/>
    </w:rPr>
  </w:style>
  <w:style w:type="table" w:customStyle="1" w:styleId="a">
    <w:basedOn w:val="TableNormal"/>
    <w:rsid w:val="00C6002D"/>
    <w:tblPr>
      <w:tblStyleRowBandSize w:val="1"/>
      <w:tblStyleColBandSize w:val="1"/>
      <w:tblCellMar>
        <w:top w:w="15" w:type="dxa"/>
        <w:left w:w="15" w:type="dxa"/>
        <w:bottom w:w="15" w:type="dxa"/>
        <w:right w:w="15" w:type="dxa"/>
      </w:tblCellMar>
    </w:tblPr>
  </w:style>
  <w:style w:type="paragraph" w:styleId="Header">
    <w:name w:val="header"/>
    <w:basedOn w:val="Normal"/>
    <w:link w:val="HeaderChar"/>
    <w:uiPriority w:val="99"/>
    <w:unhideWhenUsed/>
    <w:rsid w:val="002C43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43F2"/>
  </w:style>
  <w:style w:type="paragraph" w:styleId="Footer">
    <w:name w:val="footer"/>
    <w:basedOn w:val="Normal"/>
    <w:link w:val="FooterChar"/>
    <w:uiPriority w:val="99"/>
    <w:unhideWhenUsed/>
    <w:rsid w:val="002C43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43F2"/>
  </w:style>
  <w:style w:type="table" w:styleId="TableGridLight">
    <w:name w:val="Grid Table Light"/>
    <w:basedOn w:val="TableNormal"/>
    <w:uiPriority w:val="40"/>
    <w:rsid w:val="003A483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LDkSVD86pRQUkxfnbpNcC/bZMKQ==">AMUW2mVfqLZAg9alpUvuIRGNySBA50rpV99XecmYliJdwjD+MhMj12yLxE/L2T89jXA5hgF3QxsTfQwkVqtoyBa6UoB3oXzfx4CPp09tk5qATV7voZu0QFTThVqXzauTh5+dGwFcDa4d</go:docsCustomData>
</go:gDocsCustomXmlDataStorage>
</file>

<file path=customXml/itemProps1.xml><?xml version="1.0" encoding="utf-8"?>
<ds:datastoreItem xmlns:ds="http://schemas.openxmlformats.org/officeDocument/2006/customXml" ds:itemID="{AF930199-1980-490E-98EB-807B8638E78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941</Words>
  <Characters>5367</Characters>
  <Application>Microsoft Office Word</Application>
  <DocSecurity>0</DocSecurity>
  <Lines>44</Lines>
  <Paragraphs>12</Paragraphs>
  <ScaleCrop>false</ScaleCrop>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ousins</dc:creator>
  <cp:lastModifiedBy>Kylie Geard</cp:lastModifiedBy>
  <cp:revision>5</cp:revision>
  <dcterms:created xsi:type="dcterms:W3CDTF">2020-11-18T09:17:00Z</dcterms:created>
  <dcterms:modified xsi:type="dcterms:W3CDTF">2020-12-31T18:21:00Z</dcterms:modified>
</cp:coreProperties>
</file>